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B4129" w14:textId="77777777" w:rsidR="00321AC1" w:rsidRDefault="00321AC1"/>
    <w:p w14:paraId="0834BDF3" w14:textId="4907B3E9" w:rsidR="00321AC1" w:rsidRPr="00AC3803" w:rsidRDefault="00321AC1" w:rsidP="00321AC1">
      <w:pPr>
        <w:pStyle w:val="NoSpacing"/>
        <w:rPr>
          <w:rFonts w:cstheme="minorHAnsi"/>
          <w:b/>
          <w:bCs/>
          <w:sz w:val="28"/>
          <w:szCs w:val="28"/>
        </w:rPr>
      </w:pPr>
      <w:r w:rsidRPr="00AC3803">
        <w:rPr>
          <w:rFonts w:cstheme="minorHAnsi"/>
          <w:b/>
          <w:bCs/>
          <w:sz w:val="28"/>
          <w:szCs w:val="28"/>
        </w:rPr>
        <w:t>SPANISH ONE</w:t>
      </w:r>
    </w:p>
    <w:p w14:paraId="15F52308" w14:textId="7E94E472" w:rsidR="00321AC1" w:rsidRPr="00AC3803" w:rsidRDefault="00AC3803">
      <w:pPr>
        <w:rPr>
          <w:rFonts w:cstheme="minorHAnsi"/>
          <w:b/>
          <w:bCs/>
          <w:sz w:val="28"/>
          <w:szCs w:val="28"/>
        </w:rPr>
      </w:pPr>
      <w:r w:rsidRPr="00AC3803">
        <w:rPr>
          <w:rFonts w:cstheme="minorHAnsi"/>
          <w:b/>
          <w:bCs/>
          <w:sz w:val="28"/>
          <w:szCs w:val="28"/>
        </w:rPr>
        <w:t xml:space="preserve">WEEK </w:t>
      </w:r>
      <w:r w:rsidR="00734EE7">
        <w:rPr>
          <w:rFonts w:cstheme="minorHAnsi"/>
          <w:b/>
          <w:bCs/>
          <w:sz w:val="28"/>
          <w:szCs w:val="28"/>
        </w:rPr>
        <w:t>5</w:t>
      </w:r>
      <w:r w:rsidRPr="00AC3803">
        <w:rPr>
          <w:rFonts w:cstheme="minorHAnsi"/>
          <w:b/>
          <w:bCs/>
          <w:sz w:val="28"/>
          <w:szCs w:val="28"/>
        </w:rPr>
        <w:t xml:space="preserve"> Assignments</w:t>
      </w:r>
    </w:p>
    <w:p w14:paraId="416677B5" w14:textId="5454A7A2" w:rsidR="006E3702" w:rsidRDefault="00AC3803" w:rsidP="008616CB">
      <w:pPr>
        <w:pStyle w:val="NoSpacing"/>
        <w:rPr>
          <w:rFonts w:ascii="Amasis MT Pro Black" w:hAnsi="Amasis MT Pro Black"/>
        </w:rPr>
      </w:pPr>
      <w:r>
        <w:rPr>
          <w:rFonts w:ascii="Amasis MT Pro Black" w:hAnsi="Amasis MT Pro Black"/>
        </w:rPr>
        <w:t xml:space="preserve">Chapter </w:t>
      </w:r>
      <w:r w:rsidR="00734EE7">
        <w:rPr>
          <w:rFonts w:ascii="Amasis MT Pro Black" w:hAnsi="Amasis MT Pro Black"/>
        </w:rPr>
        <w:t>2</w:t>
      </w:r>
      <w:r>
        <w:rPr>
          <w:rFonts w:ascii="Amasis MT Pro Black" w:hAnsi="Amasis MT Pro Black"/>
        </w:rPr>
        <w:t xml:space="preserve"> Assignments</w:t>
      </w:r>
    </w:p>
    <w:p w14:paraId="06E8DD28" w14:textId="756FD6ED" w:rsidR="006B0766" w:rsidRPr="008616CB" w:rsidRDefault="003C3EE7" w:rsidP="008616CB">
      <w:pPr>
        <w:pStyle w:val="NoSpacing"/>
        <w:rPr>
          <w:rFonts w:ascii="Amasis MT Pro Black" w:hAnsi="Amasis MT Pro Black"/>
        </w:rPr>
      </w:pPr>
      <w:r>
        <w:rPr>
          <w:rFonts w:ascii="Amasis MT Pro Black" w:hAnsi="Amasis MT Pro Black"/>
        </w:rPr>
        <w:t>BEFORE CLASS</w:t>
      </w:r>
    </w:p>
    <w:p w14:paraId="189577F1" w14:textId="153ACB46" w:rsidR="0040460A" w:rsidRDefault="0040460A" w:rsidP="00521D51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</w:t>
      </w:r>
      <w:r w:rsidR="00734EE7">
        <w:rPr>
          <w:rFonts w:ascii="Times New Roman" w:hAnsi="Times New Roman" w:cs="Times New Roman"/>
        </w:rPr>
        <w:t xml:space="preserve"> your notecards for all chapter vocabulary ahead of class.  This will give you a great </w:t>
      </w:r>
      <w:r>
        <w:rPr>
          <w:rFonts w:ascii="Times New Roman" w:hAnsi="Times New Roman" w:cs="Times New Roman"/>
        </w:rPr>
        <w:t>head start</w:t>
      </w:r>
      <w:r w:rsidR="00734EE7">
        <w:rPr>
          <w:rFonts w:ascii="Times New Roman" w:hAnsi="Times New Roman" w:cs="Times New Roman"/>
        </w:rPr>
        <w:t xml:space="preserve"> to </w:t>
      </w:r>
      <w:r w:rsidR="00330F21">
        <w:rPr>
          <w:rFonts w:ascii="Times New Roman" w:hAnsi="Times New Roman" w:cs="Times New Roman"/>
        </w:rPr>
        <w:t>master</w:t>
      </w:r>
      <w:r w:rsidR="00734EE7">
        <w:rPr>
          <w:rFonts w:ascii="Times New Roman" w:hAnsi="Times New Roman" w:cs="Times New Roman"/>
        </w:rPr>
        <w:t xml:space="preserve"> this chapter’s vocabulary.  </w:t>
      </w:r>
    </w:p>
    <w:p w14:paraId="156EAFB9" w14:textId="77777777" w:rsidR="00330F21" w:rsidRDefault="00734EE7" w:rsidP="00521D51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nd 10 minutes each day studying and memorizing your vocabulary notecards.  </w:t>
      </w:r>
    </w:p>
    <w:p w14:paraId="3D388B07" w14:textId="24A6288F" w:rsidR="004C7E4B" w:rsidRPr="0098173F" w:rsidRDefault="00734EE7" w:rsidP="00330F21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 is a quizlet link that has a partial list of chapter 2 vocabulary: </w:t>
      </w:r>
      <w:hyperlink r:id="rId7" w:history="1">
        <w:r>
          <w:rPr>
            <w:rStyle w:val="Hyperlink"/>
          </w:rPr>
          <w:t>Flashcards Spanish 1 Nuevos Amigos - Chapter 2 | Quizlet</w:t>
        </w:r>
      </w:hyperlink>
    </w:p>
    <w:p w14:paraId="66CBD2E7" w14:textId="18684B39" w:rsidR="0098173F" w:rsidRPr="00EB104C" w:rsidRDefault="0098173F" w:rsidP="0098173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EB104C">
        <w:rPr>
          <w:rFonts w:ascii="Times New Roman" w:hAnsi="Times New Roman" w:cs="Times New Roman"/>
        </w:rPr>
        <w:t xml:space="preserve">Go over “objectivos comunicativos” </w:t>
      </w:r>
      <w:r w:rsidR="00EB104C" w:rsidRPr="00EB104C">
        <w:rPr>
          <w:rFonts w:ascii="Times New Roman" w:hAnsi="Times New Roman" w:cs="Times New Roman"/>
        </w:rPr>
        <w:t>to unders</w:t>
      </w:r>
      <w:r w:rsidR="00EB104C">
        <w:rPr>
          <w:rFonts w:ascii="Times New Roman" w:hAnsi="Times New Roman" w:cs="Times New Roman"/>
        </w:rPr>
        <w:t xml:space="preserve">tand what goals and objectives are needed to master chapter 2 concepts.  </w:t>
      </w:r>
    </w:p>
    <w:p w14:paraId="1C34D724" w14:textId="2E590F02" w:rsidR="003C3EE7" w:rsidRPr="00FA2C01" w:rsidRDefault="003C3EE7" w:rsidP="003C3EE7">
      <w:pPr>
        <w:rPr>
          <w:rFonts w:cstheme="minorHAnsi"/>
          <w:b/>
          <w:bCs/>
        </w:rPr>
      </w:pPr>
      <w:r w:rsidRPr="00FA2C01">
        <w:rPr>
          <w:rFonts w:cstheme="minorHAnsi"/>
          <w:b/>
          <w:bCs/>
        </w:rPr>
        <w:t>IN CLASS</w:t>
      </w:r>
    </w:p>
    <w:p w14:paraId="5AF9C781" w14:textId="4A0E5E51" w:rsidR="00A57F25" w:rsidRPr="006E7AC8" w:rsidRDefault="00630B30" w:rsidP="00A57F25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6E7AC8">
        <w:rPr>
          <w:rFonts w:ascii="Times New Roman" w:hAnsi="Times New Roman" w:cs="Times New Roman"/>
        </w:rPr>
        <w:t xml:space="preserve">Bring your </w:t>
      </w:r>
      <w:r w:rsidR="006E7AC8">
        <w:rPr>
          <w:rFonts w:ascii="Times New Roman" w:hAnsi="Times New Roman" w:cs="Times New Roman"/>
        </w:rPr>
        <w:t xml:space="preserve">chapter </w:t>
      </w:r>
      <w:r w:rsidR="00EB104C">
        <w:rPr>
          <w:rFonts w:ascii="Times New Roman" w:hAnsi="Times New Roman" w:cs="Times New Roman"/>
        </w:rPr>
        <w:t>two</w:t>
      </w:r>
      <w:r w:rsidR="006E7AC8">
        <w:rPr>
          <w:rFonts w:ascii="Times New Roman" w:hAnsi="Times New Roman" w:cs="Times New Roman"/>
        </w:rPr>
        <w:t xml:space="preserve"> </w:t>
      </w:r>
      <w:r w:rsidRPr="006E7AC8">
        <w:rPr>
          <w:rFonts w:ascii="Times New Roman" w:hAnsi="Times New Roman" w:cs="Times New Roman"/>
        </w:rPr>
        <w:t>notecar</w:t>
      </w:r>
      <w:r w:rsidR="006E7AC8" w:rsidRPr="006E7AC8">
        <w:rPr>
          <w:rFonts w:ascii="Times New Roman" w:hAnsi="Times New Roman" w:cs="Times New Roman"/>
        </w:rPr>
        <w:t>ds to c</w:t>
      </w:r>
      <w:r w:rsidR="006E7AC8">
        <w:rPr>
          <w:rFonts w:ascii="Times New Roman" w:hAnsi="Times New Roman" w:cs="Times New Roman"/>
        </w:rPr>
        <w:t>lass to help you with the in-class work</w:t>
      </w:r>
    </w:p>
    <w:p w14:paraId="7094AD40" w14:textId="3C216E8F" w:rsidR="00A57F25" w:rsidRDefault="00234535" w:rsidP="00A57F25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 w:rsidRPr="00234535">
        <w:rPr>
          <w:rFonts w:ascii="Times New Roman" w:hAnsi="Times New Roman" w:cs="Times New Roman"/>
        </w:rPr>
        <w:t>Study and Learn the</w:t>
      </w:r>
      <w:r>
        <w:rPr>
          <w:rFonts w:ascii="Times New Roman" w:hAnsi="Times New Roman" w:cs="Times New Roman"/>
        </w:rPr>
        <w:t xml:space="preserve"> “La Escuela” on pgs. 32-35</w:t>
      </w:r>
    </w:p>
    <w:p w14:paraId="0392C093" w14:textId="51728631" w:rsidR="00234535" w:rsidRPr="00234535" w:rsidRDefault="008700DE" w:rsidP="00234535">
      <w:pPr>
        <w:pStyle w:val="ListParagraph"/>
        <w:numPr>
          <w:ilvl w:val="2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 “Actividades”: 2-1, 2-2, 2-3.</w:t>
      </w:r>
    </w:p>
    <w:p w14:paraId="3DF4B8D7" w14:textId="7A40D2BB" w:rsidR="00AF44A4" w:rsidRDefault="00E91AE9" w:rsidP="00D51EF3">
      <w:pPr>
        <w:pStyle w:val="NoSpacing"/>
        <w:numPr>
          <w:ilvl w:val="0"/>
          <w:numId w:val="9"/>
        </w:numPr>
      </w:pPr>
      <w:r>
        <w:t xml:space="preserve">Study and </w:t>
      </w:r>
      <w:r w:rsidR="00C9433D">
        <w:t>l</w:t>
      </w:r>
      <w:r>
        <w:t xml:space="preserve">earn </w:t>
      </w:r>
      <w:r w:rsidR="007D713E">
        <w:t>Identifying people and objects and the verb “hay”</w:t>
      </w:r>
      <w:r w:rsidR="00AB230E">
        <w:t>, definite and indefinite articles on pgs. 35-38.</w:t>
      </w:r>
      <w:r w:rsidR="008178C5">
        <w:t xml:space="preserve">  Use the audio link</w:t>
      </w:r>
      <w:r w:rsidR="00AF44A4">
        <w:t xml:space="preserve"> at </w:t>
      </w:r>
      <w:hyperlink r:id="rId8" w:history="1">
        <w:r w:rsidR="003D2523">
          <w:rPr>
            <w:rStyle w:val="Hyperlink"/>
          </w:rPr>
          <w:t>BJU Press After School Help</w:t>
        </w:r>
      </w:hyperlink>
      <w:r w:rsidR="003D2523">
        <w:t xml:space="preserve"> where needed.</w:t>
      </w:r>
    </w:p>
    <w:p w14:paraId="78F64D1D" w14:textId="13BBBB2C" w:rsidR="000841D8" w:rsidRDefault="00AB230E" w:rsidP="000841D8">
      <w:pPr>
        <w:pStyle w:val="NoSpacing"/>
        <w:numPr>
          <w:ilvl w:val="1"/>
          <w:numId w:val="9"/>
        </w:numPr>
      </w:pPr>
      <w:r>
        <w:t xml:space="preserve">Complete “Actividades”: </w:t>
      </w:r>
      <w:r w:rsidR="00A17346">
        <w:t>2</w:t>
      </w:r>
      <w:r w:rsidR="008178C5">
        <w:t>.</w:t>
      </w:r>
      <w:r w:rsidR="00A17346">
        <w:t xml:space="preserve">4, , 2.5, </w:t>
      </w:r>
      <w:r w:rsidR="008178C5">
        <w:t>2.6, 2.7,2.8</w:t>
      </w:r>
    </w:p>
    <w:p w14:paraId="6247FF1B" w14:textId="7FF58911" w:rsidR="00DD7BEC" w:rsidRDefault="00C9433D" w:rsidP="00DD7BEC">
      <w:pPr>
        <w:pStyle w:val="NoSpacing"/>
        <w:numPr>
          <w:ilvl w:val="0"/>
          <w:numId w:val="13"/>
        </w:numPr>
      </w:pPr>
      <w:r>
        <w:t xml:space="preserve">Study and learn the </w:t>
      </w:r>
      <w:r w:rsidR="00D65DA0">
        <w:t xml:space="preserve">“ </w:t>
      </w:r>
      <w:r w:rsidR="008178C5">
        <w:t>Numeros 0-100</w:t>
      </w:r>
      <w:r>
        <w:t>”</w:t>
      </w:r>
      <w:r w:rsidR="00671160">
        <w:t xml:space="preserve"> on p</w:t>
      </w:r>
      <w:r w:rsidR="008178C5">
        <w:t xml:space="preserve">gs. </w:t>
      </w:r>
      <w:r w:rsidR="00AF44A4">
        <w:t>38-42</w:t>
      </w:r>
    </w:p>
    <w:p w14:paraId="1DC202B7" w14:textId="417BD0F3" w:rsidR="00671160" w:rsidRDefault="00671160" w:rsidP="00671160">
      <w:pPr>
        <w:pStyle w:val="NoSpacing"/>
        <w:numPr>
          <w:ilvl w:val="1"/>
          <w:numId w:val="13"/>
        </w:numPr>
      </w:pPr>
      <w:r>
        <w:t>Complete</w:t>
      </w:r>
      <w:r w:rsidR="00063876">
        <w:t xml:space="preserve"> “Activida</w:t>
      </w:r>
      <w:r w:rsidR="00B6550C">
        <w:t xml:space="preserve">des”:  </w:t>
      </w:r>
      <w:r w:rsidR="00AC4785">
        <w:t>2.9, 2.10, 2.11.</w:t>
      </w:r>
    </w:p>
    <w:p w14:paraId="4A03DC41" w14:textId="77777777" w:rsidR="00185AF4" w:rsidRDefault="00185AF4" w:rsidP="00EF3D0D">
      <w:pPr>
        <w:pStyle w:val="NoSpacing"/>
        <w:ind w:left="1800"/>
      </w:pPr>
    </w:p>
    <w:p w14:paraId="4156377C" w14:textId="20D6D572" w:rsidR="00BA3A79" w:rsidRDefault="00BA3A79" w:rsidP="00BA3A79">
      <w:pPr>
        <w:pStyle w:val="NoSpacing"/>
      </w:pPr>
      <w:r>
        <w:t>AT HOME:</w:t>
      </w:r>
    </w:p>
    <w:p w14:paraId="4739E89E" w14:textId="01279193" w:rsidR="00916A1B" w:rsidRDefault="004901A5" w:rsidP="00916A1B">
      <w:pPr>
        <w:pStyle w:val="NoSpacing"/>
        <w:numPr>
          <w:ilvl w:val="0"/>
          <w:numId w:val="12"/>
        </w:numPr>
      </w:pPr>
      <w:r>
        <w:t>Complete the following:</w:t>
      </w:r>
    </w:p>
    <w:p w14:paraId="360853A3" w14:textId="29B39815" w:rsidR="004C7958" w:rsidRDefault="004C7958" w:rsidP="004C7958">
      <w:pPr>
        <w:pStyle w:val="NoSpacing"/>
        <w:numPr>
          <w:ilvl w:val="1"/>
          <w:numId w:val="12"/>
        </w:numPr>
      </w:pPr>
      <w:r>
        <w:t>Finish any practices not completed in class.</w:t>
      </w:r>
    </w:p>
    <w:p w14:paraId="5E96A1C2" w14:textId="2A1C91FE" w:rsidR="00C01599" w:rsidRDefault="00C01599" w:rsidP="00C01599">
      <w:pPr>
        <w:pStyle w:val="NoSpacing"/>
        <w:numPr>
          <w:ilvl w:val="1"/>
          <w:numId w:val="12"/>
        </w:numPr>
      </w:pPr>
      <w:r>
        <w:t>Review vocabulary for chapter 2- 10 minutes per day as a minimum</w:t>
      </w:r>
    </w:p>
    <w:p w14:paraId="5F9F1E09" w14:textId="7BD6E7B8" w:rsidR="00C01599" w:rsidRDefault="00C01599" w:rsidP="00C01599">
      <w:pPr>
        <w:pStyle w:val="NoSpacing"/>
        <w:numPr>
          <w:ilvl w:val="1"/>
          <w:numId w:val="12"/>
        </w:numPr>
      </w:pPr>
      <w:r>
        <w:t xml:space="preserve">Go back over ALL </w:t>
      </w:r>
      <w:r w:rsidR="00AC4A33">
        <w:t>“actividades” with audio links and review the practices.</w:t>
      </w:r>
    </w:p>
    <w:p w14:paraId="3A1E388A" w14:textId="2654D591" w:rsidR="00AC4A33" w:rsidRDefault="00AC4A33" w:rsidP="00C01599">
      <w:pPr>
        <w:pStyle w:val="NoSpacing"/>
        <w:numPr>
          <w:ilvl w:val="1"/>
          <w:numId w:val="12"/>
        </w:numPr>
      </w:pPr>
      <w:r>
        <w:t>Review the verb “hay” and indefinite and definite articles.</w:t>
      </w:r>
    </w:p>
    <w:p w14:paraId="38BEF197" w14:textId="61054410" w:rsidR="00AC4A33" w:rsidRDefault="00AC4A33" w:rsidP="00C01599">
      <w:pPr>
        <w:pStyle w:val="NoSpacing"/>
        <w:numPr>
          <w:ilvl w:val="1"/>
          <w:numId w:val="12"/>
        </w:numPr>
      </w:pPr>
      <w:r>
        <w:t>ASK FOR ASSISTANCE AS NEEDED.</w:t>
      </w:r>
    </w:p>
    <w:p w14:paraId="1168EC0C" w14:textId="77777777" w:rsidR="00C01599" w:rsidRDefault="00C01599" w:rsidP="00AC4A33">
      <w:pPr>
        <w:pStyle w:val="NoSpacing"/>
        <w:ind w:left="2160"/>
      </w:pPr>
    </w:p>
    <w:p w14:paraId="63444D26" w14:textId="77777777" w:rsidR="00777712" w:rsidRPr="00BC3227" w:rsidRDefault="00777712" w:rsidP="00777712">
      <w:pPr>
        <w:pStyle w:val="NoSpacing"/>
        <w:ind w:left="2880"/>
      </w:pPr>
    </w:p>
    <w:p w14:paraId="75B5BC07" w14:textId="57B4487D" w:rsidR="00D464F7" w:rsidRDefault="002F1707" w:rsidP="00D52633">
      <w:pPr>
        <w:jc w:val="center"/>
      </w:pPr>
      <w:r>
        <w:t>If you need assistance during the week, please communicate with me directly on I-GR</w:t>
      </w:r>
      <w:r w:rsidR="00EF3D0D">
        <w:t>ADE</w:t>
      </w:r>
    </w:p>
    <w:sectPr w:rsidR="00D464F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45E71" w14:textId="77777777" w:rsidR="004F7758" w:rsidRDefault="004F7758" w:rsidP="007177D8">
      <w:pPr>
        <w:spacing w:after="0" w:line="240" w:lineRule="auto"/>
      </w:pPr>
      <w:r>
        <w:separator/>
      </w:r>
    </w:p>
  </w:endnote>
  <w:endnote w:type="continuationSeparator" w:id="0">
    <w:p w14:paraId="32CB8659" w14:textId="77777777" w:rsidR="004F7758" w:rsidRDefault="004F7758" w:rsidP="00717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asis MT Pro Black">
    <w:altName w:val="Amasis MT Pro Black"/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BF083" w14:textId="77777777" w:rsidR="004F7758" w:rsidRDefault="004F7758" w:rsidP="007177D8">
      <w:pPr>
        <w:spacing w:after="0" w:line="240" w:lineRule="auto"/>
      </w:pPr>
      <w:r>
        <w:separator/>
      </w:r>
    </w:p>
  </w:footnote>
  <w:footnote w:type="continuationSeparator" w:id="0">
    <w:p w14:paraId="233B5C15" w14:textId="77777777" w:rsidR="004F7758" w:rsidRDefault="004F7758" w:rsidP="00717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7729D" w14:textId="77777777" w:rsidR="007177D8" w:rsidRDefault="007177D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C71A1B4" wp14:editId="1E554584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218617C2" w14:textId="77777777" w:rsidR="007177D8" w:rsidRDefault="007177D8">
                              <w:pPr>
                                <w:spacing w:after="0" w:line="240" w:lineRule="auto"/>
                              </w:pPr>
                              <w:r>
                                <w:t>Spanish 1 Week One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71A1B4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" o:allowincell="f" filled="f" stroked="f">
              <v:textbox style="mso-fit-shape-to-text:t" inset=",0,,0">
                <w:txbxContent>
                  <w:sdt>
                    <w:sdt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218617C2" w14:textId="77777777" w:rsidR="007177D8" w:rsidRDefault="007177D8">
                        <w:pPr>
                          <w:spacing w:after="0" w:line="240" w:lineRule="auto"/>
                        </w:pPr>
                        <w:r>
                          <w:t>Spanish 1 Week One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858AB99" wp14:editId="0CBBF3D6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B3D3002" w14:textId="77777777" w:rsidR="007177D8" w:rsidRDefault="007177D8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5223B4" w:rsidRPr="005223B4">
                            <w:rPr>
                              <w:noProof/>
                              <w:color w:val="FFFFFF" w:themeColor="background1"/>
                            </w:rPr>
                            <w:t>5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58AB99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" o:allowincell="f" fillcolor="#a8d08d [1945]" stroked="f">
              <v:textbox style="mso-fit-shape-to-text:t" inset=",0,,0">
                <w:txbxContent>
                  <w:p w14:paraId="2B3D3002" w14:textId="77777777" w:rsidR="007177D8" w:rsidRDefault="007177D8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5223B4" w:rsidRPr="005223B4">
                      <w:rPr>
                        <w:noProof/>
                        <w:color w:val="FFFFFF" w:themeColor="background1"/>
                      </w:rPr>
                      <w:t>5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8" type="#_x0000_t75" style="width:11.25pt;height:11.25pt" o:bullet="t">
        <v:imagedata r:id="rId1" o:title="msoFECC"/>
      </v:shape>
    </w:pict>
  </w:numPicBullet>
  <w:abstractNum w:abstractNumId="0" w15:restartNumberingAfterBreak="0">
    <w:nsid w:val="065C2FE6"/>
    <w:multiLevelType w:val="hybridMultilevel"/>
    <w:tmpl w:val="8348FB44"/>
    <w:lvl w:ilvl="0" w:tplc="04090007">
      <w:start w:val="1"/>
      <w:numFmt w:val="bullet"/>
      <w:lvlText w:val=""/>
      <w:lvlPicBulletId w:val="0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11081AD6"/>
    <w:multiLevelType w:val="hybridMultilevel"/>
    <w:tmpl w:val="949A725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635A4"/>
    <w:multiLevelType w:val="hybridMultilevel"/>
    <w:tmpl w:val="06D2EAA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2B352D2"/>
    <w:multiLevelType w:val="hybridMultilevel"/>
    <w:tmpl w:val="24D20498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624361"/>
    <w:multiLevelType w:val="hybridMultilevel"/>
    <w:tmpl w:val="C3FAF8CE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4F1F61"/>
    <w:multiLevelType w:val="hybridMultilevel"/>
    <w:tmpl w:val="FA46F766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D7400C"/>
    <w:multiLevelType w:val="hybridMultilevel"/>
    <w:tmpl w:val="BF7EDF5E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8902AA2"/>
    <w:multiLevelType w:val="hybridMultilevel"/>
    <w:tmpl w:val="8AA2DF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BC32A24"/>
    <w:multiLevelType w:val="hybridMultilevel"/>
    <w:tmpl w:val="172A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21B13"/>
    <w:multiLevelType w:val="hybridMultilevel"/>
    <w:tmpl w:val="A00C69E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B17077"/>
    <w:multiLevelType w:val="hybridMultilevel"/>
    <w:tmpl w:val="AF026D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203388A"/>
    <w:multiLevelType w:val="hybridMultilevel"/>
    <w:tmpl w:val="805A5FB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2" w15:restartNumberingAfterBreak="0">
    <w:nsid w:val="7BDC0703"/>
    <w:multiLevelType w:val="hybridMultilevel"/>
    <w:tmpl w:val="99E68A5E"/>
    <w:lvl w:ilvl="0" w:tplc="754440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E5F511B"/>
    <w:multiLevelType w:val="hybridMultilevel"/>
    <w:tmpl w:val="78E69694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7">
      <w:start w:val="1"/>
      <w:numFmt w:val="bullet"/>
      <w:lvlText w:val=""/>
      <w:lvlPicBulletId w:val="0"/>
      <w:lvlJc w:val="left"/>
      <w:pPr>
        <w:ind w:left="252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74038645">
    <w:abstractNumId w:val="12"/>
  </w:num>
  <w:num w:numId="2" w16cid:durableId="449520144">
    <w:abstractNumId w:val="8"/>
  </w:num>
  <w:num w:numId="3" w16cid:durableId="192811529">
    <w:abstractNumId w:val="10"/>
  </w:num>
  <w:num w:numId="4" w16cid:durableId="1715351977">
    <w:abstractNumId w:val="2"/>
  </w:num>
  <w:num w:numId="5" w16cid:durableId="1894733185">
    <w:abstractNumId w:val="7"/>
  </w:num>
  <w:num w:numId="6" w16cid:durableId="1399589614">
    <w:abstractNumId w:val="0"/>
  </w:num>
  <w:num w:numId="7" w16cid:durableId="621227172">
    <w:abstractNumId w:val="6"/>
  </w:num>
  <w:num w:numId="8" w16cid:durableId="330107476">
    <w:abstractNumId w:val="11"/>
  </w:num>
  <w:num w:numId="9" w16cid:durableId="474369552">
    <w:abstractNumId w:val="13"/>
  </w:num>
  <w:num w:numId="10" w16cid:durableId="284779930">
    <w:abstractNumId w:val="1"/>
  </w:num>
  <w:num w:numId="11" w16cid:durableId="107312781">
    <w:abstractNumId w:val="9"/>
  </w:num>
  <w:num w:numId="12" w16cid:durableId="1413046178">
    <w:abstractNumId w:val="3"/>
  </w:num>
  <w:num w:numId="13" w16cid:durableId="1277637682">
    <w:abstractNumId w:val="4"/>
  </w:num>
  <w:num w:numId="14" w16cid:durableId="19022067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K3NDEyNTA0M7dQ0lEKTi0uzszPAykwqgUAdNlF+iwAAAA="/>
  </w:docVars>
  <w:rsids>
    <w:rsidRoot w:val="007177D8"/>
    <w:rsid w:val="0000612A"/>
    <w:rsid w:val="000339E4"/>
    <w:rsid w:val="0005140D"/>
    <w:rsid w:val="00063876"/>
    <w:rsid w:val="00073571"/>
    <w:rsid w:val="000820EE"/>
    <w:rsid w:val="000841D8"/>
    <w:rsid w:val="000A1936"/>
    <w:rsid w:val="000B7751"/>
    <w:rsid w:val="000C06EE"/>
    <w:rsid w:val="000D4B70"/>
    <w:rsid w:val="000E75A6"/>
    <w:rsid w:val="00103C03"/>
    <w:rsid w:val="00111505"/>
    <w:rsid w:val="00123EAD"/>
    <w:rsid w:val="00130232"/>
    <w:rsid w:val="001537BC"/>
    <w:rsid w:val="00172A46"/>
    <w:rsid w:val="00185AF4"/>
    <w:rsid w:val="00190404"/>
    <w:rsid w:val="00195811"/>
    <w:rsid w:val="001F4ACE"/>
    <w:rsid w:val="00201238"/>
    <w:rsid w:val="00212F38"/>
    <w:rsid w:val="002145CD"/>
    <w:rsid w:val="0022577B"/>
    <w:rsid w:val="00226531"/>
    <w:rsid w:val="00234535"/>
    <w:rsid w:val="0026772E"/>
    <w:rsid w:val="0027499E"/>
    <w:rsid w:val="002765CA"/>
    <w:rsid w:val="00295D82"/>
    <w:rsid w:val="002A0E5F"/>
    <w:rsid w:val="002B5DA5"/>
    <w:rsid w:val="002E5D61"/>
    <w:rsid w:val="002F1707"/>
    <w:rsid w:val="00321AC1"/>
    <w:rsid w:val="00330F21"/>
    <w:rsid w:val="00332FDE"/>
    <w:rsid w:val="00356491"/>
    <w:rsid w:val="003654E9"/>
    <w:rsid w:val="003806DA"/>
    <w:rsid w:val="003C1AF1"/>
    <w:rsid w:val="003C3EE7"/>
    <w:rsid w:val="003C602D"/>
    <w:rsid w:val="003D2523"/>
    <w:rsid w:val="003F4A66"/>
    <w:rsid w:val="0040043A"/>
    <w:rsid w:val="00400710"/>
    <w:rsid w:val="00401EED"/>
    <w:rsid w:val="0040460A"/>
    <w:rsid w:val="004258AB"/>
    <w:rsid w:val="00450939"/>
    <w:rsid w:val="00451B4B"/>
    <w:rsid w:val="00455B22"/>
    <w:rsid w:val="004818AD"/>
    <w:rsid w:val="00486145"/>
    <w:rsid w:val="004901A5"/>
    <w:rsid w:val="004924A6"/>
    <w:rsid w:val="004954A2"/>
    <w:rsid w:val="004B501E"/>
    <w:rsid w:val="004C7958"/>
    <w:rsid w:val="004C7E4B"/>
    <w:rsid w:val="004F65B4"/>
    <w:rsid w:val="004F6E21"/>
    <w:rsid w:val="004F7758"/>
    <w:rsid w:val="00503561"/>
    <w:rsid w:val="00521D51"/>
    <w:rsid w:val="005223B4"/>
    <w:rsid w:val="00544580"/>
    <w:rsid w:val="0056209B"/>
    <w:rsid w:val="00584250"/>
    <w:rsid w:val="0059055E"/>
    <w:rsid w:val="005B092E"/>
    <w:rsid w:val="005B1B3A"/>
    <w:rsid w:val="005C54BA"/>
    <w:rsid w:val="005C6E33"/>
    <w:rsid w:val="00630805"/>
    <w:rsid w:val="00630B30"/>
    <w:rsid w:val="006540B2"/>
    <w:rsid w:val="00655637"/>
    <w:rsid w:val="00671160"/>
    <w:rsid w:val="006A2AD0"/>
    <w:rsid w:val="006A796C"/>
    <w:rsid w:val="006B0766"/>
    <w:rsid w:val="006E3702"/>
    <w:rsid w:val="006E7AC8"/>
    <w:rsid w:val="007177D8"/>
    <w:rsid w:val="00734EE7"/>
    <w:rsid w:val="0075515E"/>
    <w:rsid w:val="00777712"/>
    <w:rsid w:val="00785449"/>
    <w:rsid w:val="00786819"/>
    <w:rsid w:val="007A190A"/>
    <w:rsid w:val="007A7886"/>
    <w:rsid w:val="007D713E"/>
    <w:rsid w:val="00810E5D"/>
    <w:rsid w:val="008178C5"/>
    <w:rsid w:val="00827599"/>
    <w:rsid w:val="008457C2"/>
    <w:rsid w:val="008474D0"/>
    <w:rsid w:val="008616CB"/>
    <w:rsid w:val="00862FC3"/>
    <w:rsid w:val="008700DE"/>
    <w:rsid w:val="008769E2"/>
    <w:rsid w:val="008A55C3"/>
    <w:rsid w:val="008B7BBF"/>
    <w:rsid w:val="008C13CC"/>
    <w:rsid w:val="008D60F3"/>
    <w:rsid w:val="008D712B"/>
    <w:rsid w:val="008D7E2C"/>
    <w:rsid w:val="008E514A"/>
    <w:rsid w:val="008E7F1F"/>
    <w:rsid w:val="0090443F"/>
    <w:rsid w:val="00916A1B"/>
    <w:rsid w:val="00932401"/>
    <w:rsid w:val="00935C52"/>
    <w:rsid w:val="00937C65"/>
    <w:rsid w:val="009639BA"/>
    <w:rsid w:val="0098173F"/>
    <w:rsid w:val="00A17346"/>
    <w:rsid w:val="00A359EA"/>
    <w:rsid w:val="00A44754"/>
    <w:rsid w:val="00A51A7F"/>
    <w:rsid w:val="00A57F25"/>
    <w:rsid w:val="00A8420E"/>
    <w:rsid w:val="00AA4C7C"/>
    <w:rsid w:val="00AB230E"/>
    <w:rsid w:val="00AC3803"/>
    <w:rsid w:val="00AC4785"/>
    <w:rsid w:val="00AC4A33"/>
    <w:rsid w:val="00AE34E8"/>
    <w:rsid w:val="00AF1B2A"/>
    <w:rsid w:val="00AF44A4"/>
    <w:rsid w:val="00B10A56"/>
    <w:rsid w:val="00B6550C"/>
    <w:rsid w:val="00B71158"/>
    <w:rsid w:val="00B731ED"/>
    <w:rsid w:val="00B74DD2"/>
    <w:rsid w:val="00B86D3F"/>
    <w:rsid w:val="00BA3A79"/>
    <w:rsid w:val="00BB58C8"/>
    <w:rsid w:val="00BC3227"/>
    <w:rsid w:val="00BF3D83"/>
    <w:rsid w:val="00C01599"/>
    <w:rsid w:val="00C21F19"/>
    <w:rsid w:val="00C65587"/>
    <w:rsid w:val="00C84F39"/>
    <w:rsid w:val="00C940C3"/>
    <w:rsid w:val="00C9433D"/>
    <w:rsid w:val="00CA1CE4"/>
    <w:rsid w:val="00CB0425"/>
    <w:rsid w:val="00CB2CF5"/>
    <w:rsid w:val="00CC761C"/>
    <w:rsid w:val="00CD18F2"/>
    <w:rsid w:val="00CD653A"/>
    <w:rsid w:val="00CF602B"/>
    <w:rsid w:val="00D17790"/>
    <w:rsid w:val="00D204A2"/>
    <w:rsid w:val="00D27938"/>
    <w:rsid w:val="00D464F7"/>
    <w:rsid w:val="00D51EF3"/>
    <w:rsid w:val="00D52633"/>
    <w:rsid w:val="00D65DA0"/>
    <w:rsid w:val="00D8487F"/>
    <w:rsid w:val="00DC593F"/>
    <w:rsid w:val="00DD30CB"/>
    <w:rsid w:val="00DD7BEC"/>
    <w:rsid w:val="00E01D7E"/>
    <w:rsid w:val="00E27FFA"/>
    <w:rsid w:val="00E4179C"/>
    <w:rsid w:val="00E474AD"/>
    <w:rsid w:val="00E71D3E"/>
    <w:rsid w:val="00E91AE9"/>
    <w:rsid w:val="00EB104C"/>
    <w:rsid w:val="00EC3D82"/>
    <w:rsid w:val="00ED4BB8"/>
    <w:rsid w:val="00EE5A99"/>
    <w:rsid w:val="00EF0B64"/>
    <w:rsid w:val="00EF3D0D"/>
    <w:rsid w:val="00EF731F"/>
    <w:rsid w:val="00EF7B91"/>
    <w:rsid w:val="00F103D0"/>
    <w:rsid w:val="00F13988"/>
    <w:rsid w:val="00F30A09"/>
    <w:rsid w:val="00F7529C"/>
    <w:rsid w:val="00F8253B"/>
    <w:rsid w:val="00F83447"/>
    <w:rsid w:val="00F940FE"/>
    <w:rsid w:val="00FA2C01"/>
    <w:rsid w:val="00FA4355"/>
    <w:rsid w:val="00FE4193"/>
    <w:rsid w:val="00FF1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B5180"/>
  <w15:chartTrackingRefBased/>
  <w15:docId w15:val="{F5ED2607-9A97-4B7A-B086-682FF00E5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7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7D8"/>
  </w:style>
  <w:style w:type="paragraph" w:styleId="Footer">
    <w:name w:val="footer"/>
    <w:basedOn w:val="Normal"/>
    <w:link w:val="FooterChar"/>
    <w:uiPriority w:val="99"/>
    <w:unhideWhenUsed/>
    <w:rsid w:val="00717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7D8"/>
  </w:style>
  <w:style w:type="paragraph" w:styleId="ListParagraph">
    <w:name w:val="List Paragraph"/>
    <w:basedOn w:val="Normal"/>
    <w:uiPriority w:val="34"/>
    <w:qFormat/>
    <w:rsid w:val="006E37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17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707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321AC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359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fterschoolhelp.com/pages/topics/topic-list.aspx?ConceptID=16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quizlet.com/531203669/flashcar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ish 1 Week One</vt:lpstr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ish 1 Week One</dc:title>
  <dc:subject/>
  <dc:creator>Jill Marr</dc:creator>
  <cp:keywords/>
  <dc:description/>
  <cp:lastModifiedBy>Jill Marr</cp:lastModifiedBy>
  <cp:revision>20</cp:revision>
  <cp:lastPrinted>2018-08-02T17:22:00Z</cp:lastPrinted>
  <dcterms:created xsi:type="dcterms:W3CDTF">2022-08-23T14:29:00Z</dcterms:created>
  <dcterms:modified xsi:type="dcterms:W3CDTF">2022-08-23T14:45:00Z</dcterms:modified>
</cp:coreProperties>
</file>